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fd55ab</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1891202d-4a16-4dff-8316-9ba8df84629a"/>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f1edf63f-d0d2-4654-b0e1-032657fe8eb7"/>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1:54:26Z</dcterms:created>
  <dcterms:modified xsi:type="dcterms:W3CDTF">2023-07-27T11: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